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343"/>
        <w:tblW w:w="883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728"/>
        <w:gridCol w:w="7110"/>
      </w:tblGrid>
      <w:tr w:rsidR="001F6A94" w:rsidRPr="001F6A94" w:rsidTr="007F7B50">
        <w:trPr>
          <w:trHeight w:val="1166"/>
        </w:trPr>
        <w:tc>
          <w:tcPr>
            <w:tcW w:w="1728" w:type="dxa"/>
          </w:tcPr>
          <w:p w:rsidR="001F6A94" w:rsidRPr="001F6A94" w:rsidRDefault="004B7D35" w:rsidP="007F7B50">
            <w:pPr>
              <w:rPr>
                <w:b/>
                <w:bCs/>
              </w:rPr>
            </w:pPr>
            <w:r>
              <w:rPr>
                <w:noProof/>
                <w:lang w:bidi="ar-SA"/>
              </w:rPr>
              <w:drawing>
                <wp:inline distT="0" distB="0" distL="0" distR="0">
                  <wp:extent cx="819150" cy="1009650"/>
                  <wp:effectExtent l="0" t="0" r="0" b="0"/>
                  <wp:docPr id="1" name="Picture 1" descr="South_Eastern_University_of_Sri_Lanka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outh_Eastern_University_of_Sri_Lanka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lum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10" w:type="dxa"/>
          </w:tcPr>
          <w:p w:rsidR="00EF2585" w:rsidRPr="00704052" w:rsidRDefault="00EF2585" w:rsidP="007F7B5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30"/>
                <w:szCs w:val="30"/>
              </w:rPr>
            </w:pP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 xml:space="preserve">South Eastern University Arts </w:t>
            </w:r>
            <w:r w:rsidR="007F7B50">
              <w:rPr>
                <w:rFonts w:ascii="Cambria" w:hAnsi="Cambria"/>
                <w:b/>
                <w:bCs/>
                <w:sz w:val="30"/>
                <w:szCs w:val="30"/>
              </w:rPr>
              <w:t>Undergraduate Colloquium</w:t>
            </w: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 xml:space="preserve"> -201</w:t>
            </w:r>
            <w:r w:rsidR="001040EC">
              <w:rPr>
                <w:rFonts w:ascii="Cambria" w:hAnsi="Cambria"/>
                <w:b/>
                <w:bCs/>
                <w:sz w:val="30"/>
                <w:szCs w:val="30"/>
              </w:rPr>
              <w:t>9</w:t>
            </w:r>
          </w:p>
          <w:p w:rsidR="00E638F6" w:rsidRPr="00704052" w:rsidRDefault="00B633D6" w:rsidP="007F7B5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30"/>
                <w:szCs w:val="30"/>
              </w:rPr>
            </w:pP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>[</w:t>
            </w:r>
            <w:r w:rsidR="00A84AD9" w:rsidRPr="00704052">
              <w:rPr>
                <w:rFonts w:ascii="Cambria" w:hAnsi="Cambria"/>
                <w:b/>
                <w:bCs/>
                <w:sz w:val="30"/>
                <w:szCs w:val="30"/>
              </w:rPr>
              <w:t>SEU</w:t>
            </w:r>
            <w:r w:rsidR="007F7B50">
              <w:rPr>
                <w:rFonts w:ascii="Cambria" w:hAnsi="Cambria"/>
                <w:b/>
                <w:bCs/>
                <w:sz w:val="30"/>
                <w:szCs w:val="30"/>
              </w:rPr>
              <w:t>AUC</w:t>
            </w: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>]</w:t>
            </w:r>
          </w:p>
          <w:p w:rsidR="001F6A94" w:rsidRPr="00E638F6" w:rsidRDefault="001F6A94" w:rsidP="007F7B50">
            <w:pPr>
              <w:spacing w:after="0" w:line="240" w:lineRule="auto"/>
              <w:jc w:val="center"/>
              <w:rPr>
                <w:rFonts w:ascii="Bell MT" w:hAnsi="Bell MT"/>
                <w:b/>
                <w:bCs/>
                <w:sz w:val="28"/>
                <w:szCs w:val="28"/>
              </w:rPr>
            </w:pPr>
            <w:r w:rsidRPr="00E638F6">
              <w:rPr>
                <w:rFonts w:ascii="Bell MT" w:hAnsi="Bell MT"/>
                <w:b/>
                <w:bCs/>
                <w:sz w:val="28"/>
                <w:szCs w:val="28"/>
              </w:rPr>
              <w:t xml:space="preserve">Faculty of </w:t>
            </w:r>
            <w:r w:rsidR="00A84AD9">
              <w:rPr>
                <w:rFonts w:ascii="Bell MT" w:hAnsi="Bell MT"/>
                <w:b/>
                <w:bCs/>
                <w:sz w:val="28"/>
                <w:szCs w:val="28"/>
              </w:rPr>
              <w:t>Arts and Culture</w:t>
            </w:r>
          </w:p>
          <w:p w:rsidR="00CD78D1" w:rsidRPr="00CD78D1" w:rsidRDefault="00E638F6" w:rsidP="007F7B50">
            <w:pPr>
              <w:spacing w:after="0" w:line="240" w:lineRule="auto"/>
              <w:jc w:val="center"/>
              <w:rPr>
                <w:rFonts w:ascii="Bell MT" w:hAnsi="Bell MT"/>
                <w:b/>
                <w:bCs/>
                <w:sz w:val="28"/>
                <w:szCs w:val="28"/>
              </w:rPr>
            </w:pPr>
            <w:r w:rsidRPr="00E638F6">
              <w:rPr>
                <w:rFonts w:ascii="Bell MT" w:hAnsi="Bell MT"/>
                <w:b/>
                <w:bCs/>
                <w:sz w:val="28"/>
                <w:szCs w:val="28"/>
              </w:rPr>
              <w:t>South Eastern University of Sri Lanka</w:t>
            </w:r>
          </w:p>
        </w:tc>
      </w:tr>
    </w:tbl>
    <w:p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:rsidR="00B52EF2" w:rsidRDefault="00B52EF2" w:rsidP="00CC43B7">
      <w:pPr>
        <w:pStyle w:val="Heading2"/>
        <w:rPr>
          <w:rFonts w:cs="Calibri"/>
          <w:i w:val="0"/>
          <w:sz w:val="26"/>
          <w:szCs w:val="26"/>
          <w:u w:val="single"/>
        </w:rPr>
      </w:pPr>
    </w:p>
    <w:tbl>
      <w:tblPr>
        <w:tblpPr w:leftFromText="180" w:rightFromText="180" w:vertAnchor="page" w:horzAnchor="margin" w:tblpY="3661"/>
        <w:tblW w:w="9738" w:type="dxa"/>
        <w:tblBorders>
          <w:top w:val="single" w:sz="8" w:space="0" w:color="92CDDC"/>
          <w:left w:val="single" w:sz="8" w:space="0" w:color="92CDDC"/>
          <w:bottom w:val="single" w:sz="8" w:space="0" w:color="92CDDC"/>
          <w:right w:val="single" w:sz="8" w:space="0" w:color="92CDDC"/>
          <w:insideH w:val="single" w:sz="8" w:space="0" w:color="92CDDC"/>
          <w:insideV w:val="single" w:sz="8" w:space="0" w:color="92CDDC"/>
        </w:tblBorders>
        <w:tblLook w:val="04A0" w:firstRow="1" w:lastRow="0" w:firstColumn="1" w:lastColumn="0" w:noHBand="0" w:noVBand="1"/>
      </w:tblPr>
      <w:tblGrid>
        <w:gridCol w:w="2558"/>
        <w:gridCol w:w="7180"/>
      </w:tblGrid>
      <w:tr w:rsidR="00B52EF2" w:rsidRPr="003D7154" w:rsidTr="00E43941">
        <w:trPr>
          <w:trHeight w:val="1254"/>
        </w:trPr>
        <w:tc>
          <w:tcPr>
            <w:tcW w:w="2558" w:type="dxa"/>
            <w:shd w:val="clear" w:color="auto" w:fill="auto"/>
          </w:tcPr>
          <w:p w:rsidR="00B52EF2" w:rsidRPr="00D31494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D31494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Name in full</w:t>
            </w:r>
          </w:p>
          <w:p w:rsidR="00B52EF2" w:rsidRPr="008712DE" w:rsidRDefault="00B52EF2" w:rsidP="00B52EF2">
            <w:pPr>
              <w:spacing w:after="0" w:line="240" w:lineRule="auto"/>
              <w:rPr>
                <w:rFonts w:ascii="Cambria" w:eastAsia="Times New Roman" w:hAnsi="Cambria"/>
                <w:bCs/>
                <w:i/>
              </w:rPr>
            </w:pP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>(use block letters</w:t>
            </w:r>
            <w:r>
              <w:rPr>
                <w:rFonts w:ascii="Cambria" w:eastAsia="Times New Roman" w:hAnsi="Cambria"/>
                <w:bCs/>
                <w:i/>
                <w:sz w:val="24"/>
                <w:szCs w:val="24"/>
              </w:rPr>
              <w:t>)</w:t>
            </w: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 xml:space="preserve"> </w:t>
            </w:r>
            <w:r w:rsidRPr="00B84F29">
              <w:rPr>
                <w:color w:val="000000"/>
                <w:sz w:val="24"/>
                <w:szCs w:val="24"/>
              </w:rPr>
              <w:t xml:space="preserve"> </w:t>
            </w: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>underline the surname</w:t>
            </w: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448"/>
        </w:trPr>
        <w:tc>
          <w:tcPr>
            <w:tcW w:w="2558" w:type="dxa"/>
            <w:shd w:val="clear" w:color="auto" w:fill="auto"/>
            <w:vAlign w:val="center"/>
          </w:tcPr>
          <w:p w:rsidR="00B52EF2" w:rsidRPr="00B47E3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B47E3A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7180" w:type="dxa"/>
            <w:shd w:val="clear" w:color="auto" w:fill="DAEEF3"/>
            <w:vAlign w:val="center"/>
          </w:tcPr>
          <w:p w:rsidR="00B52EF2" w:rsidRPr="00B47E3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</w:p>
        </w:tc>
      </w:tr>
      <w:tr w:rsidR="00B52EF2" w:rsidRPr="003D7154" w:rsidTr="00E43941">
        <w:trPr>
          <w:trHeight w:val="850"/>
        </w:trPr>
        <w:tc>
          <w:tcPr>
            <w:tcW w:w="2558" w:type="dxa"/>
            <w:shd w:val="clear" w:color="auto" w:fill="auto"/>
          </w:tcPr>
          <w:p w:rsidR="00B52EF2" w:rsidRPr="00B3186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B3186A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Organization</w:t>
            </w:r>
          </w:p>
          <w:p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1144"/>
        </w:trPr>
        <w:tc>
          <w:tcPr>
            <w:tcW w:w="2558" w:type="dxa"/>
            <w:shd w:val="clear" w:color="auto" w:fill="auto"/>
          </w:tcPr>
          <w:p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  <w:r w:rsidRPr="008712DE">
              <w:rPr>
                <w:rFonts w:eastAsia="Times New Roman"/>
                <w:b/>
                <w:bCs/>
                <w:sz w:val="22"/>
                <w:szCs w:val="22"/>
              </w:rPr>
              <w:t>Mailing Address</w:t>
            </w: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467"/>
        </w:trPr>
        <w:tc>
          <w:tcPr>
            <w:tcW w:w="2558" w:type="dxa"/>
            <w:shd w:val="clear" w:color="auto" w:fill="auto"/>
            <w:vAlign w:val="center"/>
          </w:tcPr>
          <w:p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E-mail Address</w:t>
            </w:r>
          </w:p>
        </w:tc>
        <w:tc>
          <w:tcPr>
            <w:tcW w:w="7180" w:type="dxa"/>
            <w:shd w:val="clear" w:color="auto" w:fill="DAEEF3"/>
            <w:vAlign w:val="center"/>
          </w:tcPr>
          <w:p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</w:p>
        </w:tc>
      </w:tr>
      <w:tr w:rsidR="00B52EF2" w:rsidRPr="003D7154" w:rsidTr="00E43941">
        <w:trPr>
          <w:trHeight w:val="299"/>
        </w:trPr>
        <w:tc>
          <w:tcPr>
            <w:tcW w:w="2558" w:type="dxa"/>
            <w:shd w:val="clear" w:color="auto" w:fill="auto"/>
            <w:vAlign w:val="center"/>
          </w:tcPr>
          <w:p w:rsidR="00B52EF2" w:rsidRPr="000561CC" w:rsidRDefault="00B52EF2" w:rsidP="00BB21F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Telephone No(s).</w:t>
            </w:r>
            <w:r w:rsidRPr="000561CC">
              <w:rPr>
                <w:rFonts w:ascii="Times New Roman" w:eastAsia="Times New Roman" w:hAnsi="Times New Roman"/>
                <w:b/>
                <w:bCs/>
              </w:rPr>
              <w:t xml:space="preserve"> </w:t>
            </w:r>
          </w:p>
        </w:tc>
        <w:tc>
          <w:tcPr>
            <w:tcW w:w="7180" w:type="dxa"/>
            <w:shd w:val="clear" w:color="auto" w:fill="DAEEF3"/>
            <w:vAlign w:val="center"/>
          </w:tcPr>
          <w:p w:rsidR="00B52EF2" w:rsidRPr="00D6537E" w:rsidRDefault="00B52EF2" w:rsidP="00C057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52EF2" w:rsidRPr="003D7154" w:rsidTr="00E43941">
        <w:trPr>
          <w:trHeight w:val="306"/>
        </w:trPr>
        <w:tc>
          <w:tcPr>
            <w:tcW w:w="2558" w:type="dxa"/>
            <w:shd w:val="clear" w:color="auto" w:fill="auto"/>
          </w:tcPr>
          <w:p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Fax</w:t>
            </w:r>
          </w:p>
        </w:tc>
        <w:tc>
          <w:tcPr>
            <w:tcW w:w="7180" w:type="dxa"/>
            <w:shd w:val="clear" w:color="auto" w:fill="DAEEF3"/>
          </w:tcPr>
          <w:p w:rsidR="00B52EF2" w:rsidRPr="00D6537E" w:rsidRDefault="00B52EF2" w:rsidP="00C057AD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0"/>
                <w:szCs w:val="20"/>
              </w:rPr>
            </w:pPr>
          </w:p>
        </w:tc>
      </w:tr>
      <w:tr w:rsidR="00B52EF2" w:rsidRPr="003D7154" w:rsidTr="00E43941">
        <w:trPr>
          <w:trHeight w:val="865"/>
        </w:trPr>
        <w:tc>
          <w:tcPr>
            <w:tcW w:w="9738" w:type="dxa"/>
            <w:gridSpan w:val="2"/>
            <w:shd w:val="clear" w:color="auto" w:fill="auto"/>
            <w:vAlign w:val="center"/>
          </w:tcPr>
          <w:p w:rsidR="00B52EF2" w:rsidRDefault="00B52EF2" w:rsidP="00B52EF2">
            <w:pPr>
              <w:pStyle w:val="BodyText2"/>
              <w:rPr>
                <w:b/>
                <w:color w:val="000000"/>
              </w:rPr>
            </w:pPr>
          </w:p>
          <w:p w:rsidR="00B52EF2" w:rsidRPr="00A132AC" w:rsidRDefault="00B52EF2" w:rsidP="00B52EF2">
            <w:pPr>
              <w:pStyle w:val="BodyText2"/>
              <w:rPr>
                <w:rFonts w:ascii="Cambria" w:hAnsi="Cambria" w:cs="Latha"/>
                <w:bCs/>
                <w:lang w:bidi="ta-IN"/>
              </w:rPr>
            </w:pPr>
            <w:r w:rsidRPr="00A132AC">
              <w:rPr>
                <w:rFonts w:ascii="Cambria" w:hAnsi="Cambria" w:cs="Latha"/>
                <w:b/>
                <w:bCs/>
                <w:lang w:bidi="ta-IN"/>
              </w:rPr>
              <w:t xml:space="preserve">I will present a paper / participate in the session. </w:t>
            </w:r>
            <w:r w:rsidRPr="00A132AC">
              <w:rPr>
                <w:rFonts w:ascii="Cambria" w:hAnsi="Cambria" w:cs="Latha"/>
                <w:bCs/>
                <w:lang w:bidi="ta-IN"/>
              </w:rPr>
              <w:t>(please delete whatever inappropriate)</w:t>
            </w: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1117"/>
        </w:trPr>
        <w:tc>
          <w:tcPr>
            <w:tcW w:w="2558" w:type="dxa"/>
            <w:shd w:val="clear" w:color="auto" w:fill="auto"/>
          </w:tcPr>
          <w:p w:rsidR="00B52EF2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Title of paper </w:t>
            </w:r>
          </w:p>
          <w:p w:rsidR="00B52EF2" w:rsidRPr="00E77B5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(if applicable) </w:t>
            </w:r>
          </w:p>
          <w:p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014937" w:rsidRPr="003D7154" w:rsidTr="00E43941">
        <w:trPr>
          <w:trHeight w:val="1360"/>
        </w:trPr>
        <w:tc>
          <w:tcPr>
            <w:tcW w:w="2558" w:type="dxa"/>
            <w:shd w:val="clear" w:color="auto" w:fill="auto"/>
          </w:tcPr>
          <w:p w:rsidR="00014937" w:rsidRPr="00E77B59" w:rsidRDefault="00014937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Author</w:t>
            </w:r>
            <w:r w:rsidR="00E43941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(s)</w:t>
            </w:r>
          </w:p>
        </w:tc>
        <w:tc>
          <w:tcPr>
            <w:tcW w:w="7180" w:type="dxa"/>
            <w:shd w:val="clear" w:color="auto" w:fill="DAEEF3"/>
          </w:tcPr>
          <w:p w:rsidR="00E43941" w:rsidRDefault="00E43941" w:rsidP="00E43941">
            <w:pPr>
              <w:spacing w:after="0"/>
              <w:ind w:left="720"/>
            </w:pPr>
          </w:p>
          <w:p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:rsidR="00014937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</w:tc>
      </w:tr>
    </w:tbl>
    <w:p w:rsidR="005E18BC" w:rsidRPr="007D0435" w:rsidRDefault="005E18BC" w:rsidP="00704052">
      <w:pPr>
        <w:pStyle w:val="Heading2"/>
        <w:spacing w:before="0" w:after="0"/>
        <w:rPr>
          <w:rFonts w:cs="Calibri"/>
          <w:i w:val="0"/>
          <w:sz w:val="20"/>
          <w:szCs w:val="26"/>
        </w:rPr>
      </w:pPr>
    </w:p>
    <w:p w:rsidR="00B52EF2" w:rsidRPr="00704052" w:rsidRDefault="00B52EF2" w:rsidP="00B52EF2">
      <w:pPr>
        <w:pStyle w:val="Heading2"/>
        <w:spacing w:before="0" w:after="0"/>
        <w:jc w:val="center"/>
        <w:rPr>
          <w:rFonts w:cs="Calibri"/>
          <w:i w:val="0"/>
        </w:rPr>
      </w:pPr>
      <w:r w:rsidRPr="00704052">
        <w:rPr>
          <w:rFonts w:cs="Calibri"/>
          <w:i w:val="0"/>
        </w:rPr>
        <w:t>Registration Form</w:t>
      </w:r>
    </w:p>
    <w:p w:rsidR="00C56333" w:rsidRDefault="00C56333" w:rsidP="00C56333"/>
    <w:p w:rsidR="004B7D35" w:rsidRDefault="004B7D35" w:rsidP="002B2572">
      <w:pPr>
        <w:jc w:val="both"/>
        <w:rPr>
          <w:rFonts w:ascii="Cambria" w:eastAsia="Times New Roman" w:hAnsi="Cambria"/>
          <w:bCs/>
        </w:rPr>
      </w:pPr>
    </w:p>
    <w:p w:rsidR="00B52EF2" w:rsidRPr="00F063AF" w:rsidRDefault="00C56333" w:rsidP="002B2572">
      <w:pPr>
        <w:jc w:val="both"/>
        <w:rPr>
          <w:rFonts w:ascii="Cambria" w:eastAsia="Times New Roman" w:hAnsi="Cambria"/>
          <w:bCs/>
        </w:rPr>
      </w:pPr>
      <w:r w:rsidRPr="00F063AF">
        <w:rPr>
          <w:rFonts w:ascii="Cambria" w:eastAsia="Times New Roman" w:hAnsi="Cambria"/>
          <w:bCs/>
        </w:rPr>
        <w:t>Date: ……………......</w:t>
      </w:r>
      <w:r w:rsidR="00721178">
        <w:rPr>
          <w:rFonts w:ascii="Cambria" w:eastAsia="Times New Roman" w:hAnsi="Cambria"/>
          <w:bCs/>
        </w:rPr>
        <w:t>.......</w:t>
      </w:r>
      <w:r w:rsidRPr="00F063AF">
        <w:rPr>
          <w:rFonts w:ascii="Cambria" w:eastAsia="Times New Roman" w:hAnsi="Cambria"/>
          <w:bCs/>
        </w:rPr>
        <w:t>....</w:t>
      </w:r>
      <w:r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DA55C8">
        <w:rPr>
          <w:rFonts w:ascii="Cambria" w:eastAsia="Times New Roman" w:hAnsi="Cambria"/>
          <w:bCs/>
        </w:rPr>
        <w:tab/>
      </w:r>
      <w:bookmarkStart w:id="0" w:name="_GoBack"/>
      <w:bookmarkEnd w:id="0"/>
      <w:r w:rsidR="00AB2B87" w:rsidRPr="00F063AF">
        <w:rPr>
          <w:rFonts w:ascii="Cambria" w:eastAsia="Times New Roman" w:hAnsi="Cambria"/>
          <w:bCs/>
        </w:rPr>
        <w:t>Signature:</w:t>
      </w:r>
      <w:r w:rsidR="00AB2B87">
        <w:rPr>
          <w:rFonts w:ascii="Cambria" w:eastAsia="Times New Roman" w:hAnsi="Cambria"/>
          <w:bCs/>
        </w:rPr>
        <w:t xml:space="preserve"> </w:t>
      </w:r>
      <w:r w:rsidR="000A19B3" w:rsidRPr="00F063AF">
        <w:rPr>
          <w:rFonts w:ascii="Cambria" w:eastAsia="Times New Roman" w:hAnsi="Cambria"/>
          <w:bCs/>
        </w:rPr>
        <w:t>………………………………..</w:t>
      </w:r>
    </w:p>
    <w:p w:rsidR="00273624" w:rsidRPr="00F063AF" w:rsidRDefault="00273624" w:rsidP="002B2572">
      <w:pPr>
        <w:spacing w:after="0" w:line="163" w:lineRule="atLeast"/>
        <w:jc w:val="both"/>
        <w:rPr>
          <w:rFonts w:ascii="Cambria" w:hAnsi="Cambria"/>
          <w:color w:val="000000"/>
        </w:rPr>
      </w:pPr>
    </w:p>
    <w:p w:rsidR="00E05F59" w:rsidRPr="00F33B0E" w:rsidRDefault="00B52EF2" w:rsidP="008D613D">
      <w:pPr>
        <w:spacing w:after="0" w:line="163" w:lineRule="atLeast"/>
        <w:jc w:val="both"/>
        <w:rPr>
          <w:rFonts w:ascii="Cambria" w:hAnsi="Cambria"/>
          <w:i/>
          <w:sz w:val="24"/>
        </w:rPr>
      </w:pPr>
      <w:r w:rsidRPr="00F33B0E">
        <w:rPr>
          <w:rFonts w:ascii="Cambria" w:hAnsi="Cambria"/>
          <w:i/>
          <w:sz w:val="24"/>
        </w:rPr>
        <w:t xml:space="preserve">Completed registration form </w:t>
      </w:r>
      <w:r w:rsidR="00794DD9" w:rsidRPr="00C34A70">
        <w:rPr>
          <w:rFonts w:ascii="Cambria" w:hAnsi="Cambria"/>
          <w:i/>
          <w:sz w:val="24"/>
        </w:rPr>
        <w:t xml:space="preserve">together with the author declaration form </w:t>
      </w:r>
      <w:r w:rsidRPr="00F33B0E">
        <w:rPr>
          <w:rFonts w:ascii="Cambria" w:hAnsi="Cambria"/>
          <w:i/>
          <w:sz w:val="24"/>
        </w:rPr>
        <w:t>should be sent by E-mail (</w:t>
      </w:r>
      <w:r w:rsidR="00225381" w:rsidRPr="00F33B0E">
        <w:rPr>
          <w:rFonts w:ascii="Cambria" w:hAnsi="Cambria"/>
          <w:i/>
          <w:sz w:val="24"/>
        </w:rPr>
        <w:t>seuau</w:t>
      </w:r>
      <w:r w:rsidR="00CE3501" w:rsidRPr="00F33B0E">
        <w:rPr>
          <w:rFonts w:ascii="Cambria" w:hAnsi="Cambria"/>
          <w:i/>
          <w:sz w:val="24"/>
        </w:rPr>
        <w:t>c</w:t>
      </w:r>
      <w:r w:rsidR="00225381" w:rsidRPr="00F33B0E">
        <w:rPr>
          <w:rFonts w:ascii="Cambria" w:hAnsi="Cambria"/>
          <w:i/>
          <w:sz w:val="24"/>
        </w:rPr>
        <w:t>2019</w:t>
      </w:r>
      <w:r w:rsidR="001040EC" w:rsidRPr="00F33B0E">
        <w:rPr>
          <w:rFonts w:ascii="Cambria" w:hAnsi="Cambria"/>
          <w:i/>
          <w:sz w:val="24"/>
        </w:rPr>
        <w:t>@seu.ac.lk</w:t>
      </w:r>
      <w:r w:rsidRPr="00F33B0E">
        <w:rPr>
          <w:rFonts w:ascii="Cambria" w:hAnsi="Cambria"/>
          <w:i/>
          <w:sz w:val="24"/>
        </w:rPr>
        <w:t xml:space="preserve">) to reach the </w:t>
      </w:r>
      <w:r w:rsidR="00BA5A97" w:rsidRPr="00F33B0E">
        <w:rPr>
          <w:rFonts w:ascii="Cambria" w:hAnsi="Cambria"/>
          <w:i/>
          <w:sz w:val="24"/>
        </w:rPr>
        <w:t>SE</w:t>
      </w:r>
      <w:r w:rsidR="00C56021" w:rsidRPr="00F33B0E">
        <w:rPr>
          <w:rFonts w:ascii="Cambria" w:hAnsi="Cambria"/>
          <w:i/>
          <w:sz w:val="24"/>
        </w:rPr>
        <w:t>U</w:t>
      </w:r>
      <w:r w:rsidR="008963C9">
        <w:rPr>
          <w:rFonts w:ascii="Cambria" w:hAnsi="Cambria"/>
          <w:i/>
          <w:sz w:val="24"/>
        </w:rPr>
        <w:t>AUC</w:t>
      </w:r>
      <w:r w:rsidRPr="00F33B0E">
        <w:rPr>
          <w:rFonts w:ascii="Cambria" w:hAnsi="Cambria"/>
          <w:i/>
          <w:sz w:val="24"/>
        </w:rPr>
        <w:t xml:space="preserve"> Secreta</w:t>
      </w:r>
      <w:r w:rsidRPr="00C34A70">
        <w:rPr>
          <w:rFonts w:ascii="Cambria" w:hAnsi="Cambria"/>
          <w:i/>
          <w:sz w:val="24"/>
        </w:rPr>
        <w:t xml:space="preserve">riat by </w:t>
      </w:r>
      <w:r w:rsidR="001D63D1" w:rsidRPr="00C34A70">
        <w:rPr>
          <w:rFonts w:ascii="Cambria" w:hAnsi="Cambria"/>
          <w:i/>
          <w:sz w:val="24"/>
        </w:rPr>
        <w:t>1</w:t>
      </w:r>
      <w:r w:rsidR="00CE3501" w:rsidRPr="00C34A70">
        <w:rPr>
          <w:rFonts w:ascii="Cambria" w:hAnsi="Cambria"/>
          <w:i/>
          <w:sz w:val="24"/>
        </w:rPr>
        <w:t>6</w:t>
      </w:r>
      <w:r w:rsidR="005150A0" w:rsidRPr="00813161">
        <w:rPr>
          <w:rFonts w:ascii="Cambria" w:hAnsi="Cambria"/>
          <w:i/>
          <w:sz w:val="24"/>
          <w:vertAlign w:val="superscript"/>
        </w:rPr>
        <w:t>th</w:t>
      </w:r>
      <w:r w:rsidRPr="00C34A70">
        <w:rPr>
          <w:rFonts w:ascii="Cambria" w:hAnsi="Cambria"/>
          <w:i/>
          <w:sz w:val="24"/>
        </w:rPr>
        <w:t xml:space="preserve"> </w:t>
      </w:r>
      <w:r w:rsidR="00CE3501" w:rsidRPr="00C34A70">
        <w:rPr>
          <w:rFonts w:ascii="Cambria" w:hAnsi="Cambria"/>
          <w:i/>
          <w:sz w:val="24"/>
        </w:rPr>
        <w:t>Octo</w:t>
      </w:r>
      <w:r w:rsidR="001D63D1" w:rsidRPr="00C34A70">
        <w:rPr>
          <w:rFonts w:ascii="Cambria" w:hAnsi="Cambria"/>
          <w:i/>
          <w:sz w:val="24"/>
        </w:rPr>
        <w:t>ber</w:t>
      </w:r>
      <w:r w:rsidRPr="00C34A70">
        <w:rPr>
          <w:rFonts w:ascii="Cambria" w:hAnsi="Cambria"/>
          <w:i/>
          <w:sz w:val="24"/>
        </w:rPr>
        <w:t xml:space="preserve"> 201</w:t>
      </w:r>
      <w:r w:rsidR="001040EC" w:rsidRPr="00C34A70">
        <w:rPr>
          <w:rFonts w:ascii="Cambria" w:hAnsi="Cambria"/>
          <w:i/>
          <w:sz w:val="24"/>
        </w:rPr>
        <w:t>9</w:t>
      </w:r>
      <w:r w:rsidR="00EA5A3C" w:rsidRPr="00C34A70">
        <w:rPr>
          <w:rFonts w:ascii="Cambria" w:hAnsi="Cambria"/>
          <w:i/>
          <w:sz w:val="24"/>
        </w:rPr>
        <w:t>.</w:t>
      </w:r>
    </w:p>
    <w:sectPr w:rsidR="00E05F59" w:rsidRPr="00F33B0E" w:rsidSect="00E7079F">
      <w:pgSz w:w="11907" w:h="16839" w:code="9"/>
      <w:pgMar w:top="540" w:right="837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EC6EA2"/>
    <w:multiLevelType w:val="hybridMultilevel"/>
    <w:tmpl w:val="3F26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LA0NDE3Nzc2NzJR0lEKTi0uzszPAykwqQUAGT0GFCwAAAA="/>
  </w:docVars>
  <w:rsids>
    <w:rsidRoot w:val="003D7154"/>
    <w:rsid w:val="00007FB2"/>
    <w:rsid w:val="00014937"/>
    <w:rsid w:val="00017DCA"/>
    <w:rsid w:val="00034A67"/>
    <w:rsid w:val="000448CD"/>
    <w:rsid w:val="000561CC"/>
    <w:rsid w:val="00091E3F"/>
    <w:rsid w:val="000A19B3"/>
    <w:rsid w:val="000A652C"/>
    <w:rsid w:val="000E0D59"/>
    <w:rsid w:val="001040EC"/>
    <w:rsid w:val="00144E42"/>
    <w:rsid w:val="001540D6"/>
    <w:rsid w:val="00193D66"/>
    <w:rsid w:val="001D63D1"/>
    <w:rsid w:val="001D64D6"/>
    <w:rsid w:val="001F6A94"/>
    <w:rsid w:val="0020087B"/>
    <w:rsid w:val="00225381"/>
    <w:rsid w:val="002434A4"/>
    <w:rsid w:val="00273624"/>
    <w:rsid w:val="002B2572"/>
    <w:rsid w:val="002E0F61"/>
    <w:rsid w:val="002F1EF1"/>
    <w:rsid w:val="00300C2A"/>
    <w:rsid w:val="003341F4"/>
    <w:rsid w:val="00335940"/>
    <w:rsid w:val="00342CA3"/>
    <w:rsid w:val="003731A6"/>
    <w:rsid w:val="003B1305"/>
    <w:rsid w:val="003D7154"/>
    <w:rsid w:val="003E1963"/>
    <w:rsid w:val="003E4685"/>
    <w:rsid w:val="003F1CB7"/>
    <w:rsid w:val="00406320"/>
    <w:rsid w:val="00412D34"/>
    <w:rsid w:val="00444CE9"/>
    <w:rsid w:val="004600B7"/>
    <w:rsid w:val="00476BA0"/>
    <w:rsid w:val="00483947"/>
    <w:rsid w:val="004B7D35"/>
    <w:rsid w:val="004C60AC"/>
    <w:rsid w:val="004E1AE4"/>
    <w:rsid w:val="004E528A"/>
    <w:rsid w:val="00505107"/>
    <w:rsid w:val="00513708"/>
    <w:rsid w:val="00514080"/>
    <w:rsid w:val="005150A0"/>
    <w:rsid w:val="00521DFE"/>
    <w:rsid w:val="00527FCD"/>
    <w:rsid w:val="00562761"/>
    <w:rsid w:val="005C1411"/>
    <w:rsid w:val="005E09A4"/>
    <w:rsid w:val="005E18BC"/>
    <w:rsid w:val="005E3E4C"/>
    <w:rsid w:val="005F3C6A"/>
    <w:rsid w:val="006069A2"/>
    <w:rsid w:val="006649A7"/>
    <w:rsid w:val="006742A6"/>
    <w:rsid w:val="00682E70"/>
    <w:rsid w:val="006914D0"/>
    <w:rsid w:val="00692D40"/>
    <w:rsid w:val="006A2FD4"/>
    <w:rsid w:val="00704052"/>
    <w:rsid w:val="00705513"/>
    <w:rsid w:val="00721178"/>
    <w:rsid w:val="00742E03"/>
    <w:rsid w:val="0074374C"/>
    <w:rsid w:val="00751C56"/>
    <w:rsid w:val="00794DD9"/>
    <w:rsid w:val="007C1474"/>
    <w:rsid w:val="007D0435"/>
    <w:rsid w:val="007F7B50"/>
    <w:rsid w:val="00813161"/>
    <w:rsid w:val="0082041F"/>
    <w:rsid w:val="00850619"/>
    <w:rsid w:val="00865235"/>
    <w:rsid w:val="008712DE"/>
    <w:rsid w:val="0087173D"/>
    <w:rsid w:val="00894880"/>
    <w:rsid w:val="008963C9"/>
    <w:rsid w:val="008A3241"/>
    <w:rsid w:val="008A6AC7"/>
    <w:rsid w:val="008B19CA"/>
    <w:rsid w:val="008D613D"/>
    <w:rsid w:val="008E0904"/>
    <w:rsid w:val="008F6A5B"/>
    <w:rsid w:val="00953C38"/>
    <w:rsid w:val="009627B2"/>
    <w:rsid w:val="00993856"/>
    <w:rsid w:val="00A11E84"/>
    <w:rsid w:val="00A132AC"/>
    <w:rsid w:val="00A1344E"/>
    <w:rsid w:val="00A24017"/>
    <w:rsid w:val="00A707B3"/>
    <w:rsid w:val="00A84AD9"/>
    <w:rsid w:val="00AB2B87"/>
    <w:rsid w:val="00B06BE4"/>
    <w:rsid w:val="00B3186A"/>
    <w:rsid w:val="00B46E9C"/>
    <w:rsid w:val="00B47E3A"/>
    <w:rsid w:val="00B52EF2"/>
    <w:rsid w:val="00B633D6"/>
    <w:rsid w:val="00B63561"/>
    <w:rsid w:val="00B7177D"/>
    <w:rsid w:val="00B84F29"/>
    <w:rsid w:val="00BA5A97"/>
    <w:rsid w:val="00BB21F6"/>
    <w:rsid w:val="00BD02AF"/>
    <w:rsid w:val="00BD101F"/>
    <w:rsid w:val="00BE7FF4"/>
    <w:rsid w:val="00BF5AD2"/>
    <w:rsid w:val="00C057AD"/>
    <w:rsid w:val="00C30547"/>
    <w:rsid w:val="00C34A70"/>
    <w:rsid w:val="00C53E1F"/>
    <w:rsid w:val="00C54DE7"/>
    <w:rsid w:val="00C56021"/>
    <w:rsid w:val="00C56333"/>
    <w:rsid w:val="00CC43B7"/>
    <w:rsid w:val="00CC5A16"/>
    <w:rsid w:val="00CD78D1"/>
    <w:rsid w:val="00CE3501"/>
    <w:rsid w:val="00D2586A"/>
    <w:rsid w:val="00D31494"/>
    <w:rsid w:val="00D37A1E"/>
    <w:rsid w:val="00D60DCC"/>
    <w:rsid w:val="00D6537E"/>
    <w:rsid w:val="00DA55C8"/>
    <w:rsid w:val="00DC2F90"/>
    <w:rsid w:val="00DF1D6F"/>
    <w:rsid w:val="00E05B2A"/>
    <w:rsid w:val="00E05F59"/>
    <w:rsid w:val="00E0723C"/>
    <w:rsid w:val="00E41FD1"/>
    <w:rsid w:val="00E43941"/>
    <w:rsid w:val="00E514C1"/>
    <w:rsid w:val="00E638F6"/>
    <w:rsid w:val="00E67277"/>
    <w:rsid w:val="00E7079F"/>
    <w:rsid w:val="00E77B59"/>
    <w:rsid w:val="00EA5A3C"/>
    <w:rsid w:val="00EE3BF5"/>
    <w:rsid w:val="00EF2585"/>
    <w:rsid w:val="00F063AF"/>
    <w:rsid w:val="00F33B0E"/>
    <w:rsid w:val="00FA333F"/>
    <w:rsid w:val="00FE3D81"/>
    <w:rsid w:val="00FF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11374"/>
  <w15:chartTrackingRefBased/>
  <w15:docId w15:val="{C50FEA9F-D1FC-4D30-B0E1-BBEF8271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Lath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bidi="t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42A6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4080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71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3D71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154"/>
    <w:pPr>
      <w:spacing w:line="240" w:lineRule="auto"/>
    </w:pPr>
    <w:rPr>
      <w:rFonts w:cs="Times New Roman"/>
      <w:sz w:val="20"/>
      <w:szCs w:val="20"/>
      <w:lang w:val="x-none" w:eastAsia="x-none" w:bidi="ar-SA"/>
    </w:rPr>
  </w:style>
  <w:style w:type="character" w:customStyle="1" w:styleId="CommentTextChar">
    <w:name w:val="Comment Text Char"/>
    <w:link w:val="CommentText"/>
    <w:uiPriority w:val="99"/>
    <w:semiHidden/>
    <w:rsid w:val="003D71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15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71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154"/>
    <w:pPr>
      <w:spacing w:after="0" w:line="240" w:lineRule="auto"/>
    </w:pPr>
    <w:rPr>
      <w:rFonts w:ascii="Tahoma" w:hAnsi="Tahoma" w:cs="Times New Roman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3D715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D7154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bidi="ta-IN"/>
    </w:rPr>
  </w:style>
  <w:style w:type="table" w:styleId="LightGrid-Accent5">
    <w:name w:val="Light Grid Accent 5"/>
    <w:basedOn w:val="TableNormal"/>
    <w:uiPriority w:val="62"/>
    <w:rsid w:val="00335940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Latha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 Light" w:eastAsia="Times New Roman" w:hAnsi="Calibri Light" w:cs="Latha"/>
        <w:b/>
        <w:bCs/>
      </w:rPr>
    </w:tblStylePr>
    <w:tblStylePr w:type="lastCol">
      <w:rPr>
        <w:rFonts w:ascii="Calibri Light" w:eastAsia="Times New Roman" w:hAnsi="Calibri Light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MediumShading2-Accent5">
    <w:name w:val="Medium Shading 2 Accent 5"/>
    <w:basedOn w:val="TableNormal"/>
    <w:uiPriority w:val="64"/>
    <w:rsid w:val="0033594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335940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C56333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MediumShading1-Accent5">
    <w:name w:val="Medium Shading 1 Accent 5"/>
    <w:basedOn w:val="TableNormal"/>
    <w:uiPriority w:val="63"/>
    <w:rsid w:val="00C56333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link w:val="Heading1"/>
    <w:uiPriority w:val="9"/>
    <w:rsid w:val="006742A6"/>
    <w:rPr>
      <w:rFonts w:ascii="Cambria" w:eastAsia="Times New Roman" w:hAnsi="Cambria" w:cs="Latha"/>
      <w:b/>
      <w:bCs/>
      <w:kern w:val="32"/>
      <w:sz w:val="32"/>
      <w:szCs w:val="32"/>
    </w:rPr>
  </w:style>
  <w:style w:type="paragraph" w:styleId="NoSpacing">
    <w:name w:val="No Spacing"/>
    <w:uiPriority w:val="1"/>
    <w:qFormat/>
    <w:rsid w:val="006742A6"/>
    <w:rPr>
      <w:sz w:val="22"/>
      <w:szCs w:val="22"/>
      <w:lang w:bidi="ta-IN"/>
    </w:rPr>
  </w:style>
  <w:style w:type="character" w:styleId="Strong">
    <w:name w:val="Strong"/>
    <w:uiPriority w:val="22"/>
    <w:qFormat/>
    <w:rsid w:val="00B06BE4"/>
    <w:rPr>
      <w:b/>
      <w:bCs/>
    </w:rPr>
  </w:style>
  <w:style w:type="character" w:customStyle="1" w:styleId="apple-converted-space">
    <w:name w:val="apple-converted-space"/>
    <w:rsid w:val="00B06BE4"/>
  </w:style>
  <w:style w:type="character" w:styleId="Hyperlink">
    <w:name w:val="Hyperlink"/>
    <w:uiPriority w:val="99"/>
    <w:unhideWhenUsed/>
    <w:rsid w:val="00B06BE4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514080"/>
    <w:rPr>
      <w:rFonts w:ascii="Cambria" w:eastAsia="Times New Roman" w:hAnsi="Cambria" w:cs="Times New Roman"/>
      <w:b/>
      <w:bCs/>
      <w:i/>
      <w:iCs/>
      <w:sz w:val="28"/>
      <w:szCs w:val="28"/>
      <w:lang w:bidi="ta-IN"/>
    </w:rPr>
  </w:style>
  <w:style w:type="paragraph" w:styleId="BodyText2">
    <w:name w:val="Body Text 2"/>
    <w:basedOn w:val="Normal"/>
    <w:link w:val="BodyText2Char"/>
    <w:rsid w:val="00B47E3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BodyText2Char">
    <w:name w:val="Body Text 2 Char"/>
    <w:link w:val="BodyText2"/>
    <w:rsid w:val="00B47E3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54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784C22-4924-4DA4-A994-D35F90CE6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Web</dc:creator>
  <cp:keywords/>
  <cp:lastModifiedBy>Irsad Mohammed</cp:lastModifiedBy>
  <cp:revision>16</cp:revision>
  <dcterms:created xsi:type="dcterms:W3CDTF">2019-08-08T09:44:00Z</dcterms:created>
  <dcterms:modified xsi:type="dcterms:W3CDTF">2019-08-22T18:26:00Z</dcterms:modified>
</cp:coreProperties>
</file>